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71"/>
        <w:gridCol w:w="3096"/>
        <w:gridCol w:w="376"/>
        <w:gridCol w:w="376"/>
        <w:gridCol w:w="391"/>
        <w:gridCol w:w="391"/>
        <w:gridCol w:w="376"/>
        <w:gridCol w:w="365"/>
      </w:tblGrid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063C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POSUDEK OPONENTA BAKALÁŘSKÉ PRÁCE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063CE1" w:rsidP="00063CE1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méno a příjmení </w:t>
            </w:r>
            <w:r w:rsidR="009D49EF">
              <w:rPr>
                <w:rFonts w:ascii="Arial" w:hAnsi="Arial" w:cs="Arial"/>
              </w:rPr>
              <w:t>studenta</w:t>
            </w:r>
          </w:p>
        </w:tc>
        <w:tc>
          <w:tcPr>
            <w:tcW w:w="2970" w:type="pct"/>
            <w:gridSpan w:val="7"/>
          </w:tcPr>
          <w:p w:rsidR="00840F11" w:rsidRPr="00A2271C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ristýna Sadílková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Název práce</w:t>
            </w:r>
          </w:p>
        </w:tc>
        <w:tc>
          <w:tcPr>
            <w:tcW w:w="2970" w:type="pct"/>
            <w:gridSpan w:val="7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á</w:t>
            </w:r>
            <w:r w:rsidR="00161451">
              <w:rPr>
                <w:rFonts w:ascii="Arial" w:hAnsi="Arial" w:cs="Arial"/>
              </w:rPr>
              <w:t>zory prarodičů na výchovu dětí předškolního věku</w:t>
            </w:r>
            <w:bookmarkStart w:id="0" w:name="_GoBack"/>
            <w:bookmarkEnd w:id="0"/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Jméno a příjmení oponenta práce</w:t>
            </w:r>
          </w:p>
        </w:tc>
        <w:tc>
          <w:tcPr>
            <w:tcW w:w="2970" w:type="pct"/>
            <w:gridSpan w:val="7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bora Plisková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tudijní obor</w:t>
            </w:r>
          </w:p>
        </w:tc>
        <w:tc>
          <w:tcPr>
            <w:tcW w:w="2970" w:type="pct"/>
            <w:gridSpan w:val="7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mateřské školy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Forma studia</w:t>
            </w:r>
          </w:p>
        </w:tc>
        <w:tc>
          <w:tcPr>
            <w:tcW w:w="2970" w:type="pct"/>
            <w:gridSpan w:val="7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mbinovaná</w:t>
            </w:r>
          </w:p>
        </w:tc>
      </w:tr>
      <w:tr w:rsidR="00840F11" w:rsidRPr="007708A0" w:rsidTr="00063CE1">
        <w:tc>
          <w:tcPr>
            <w:tcW w:w="2030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2970" w:type="pct"/>
            <w:gridSpan w:val="7"/>
          </w:tcPr>
          <w:p w:rsidR="00840F11" w:rsidRPr="009D49EF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Stupeň hodnocení</w:t>
            </w:r>
            <w:r w:rsidR="00A2271C">
              <w:rPr>
                <w:rFonts w:ascii="Arial" w:hAnsi="Arial" w:cs="Arial"/>
                <w:b/>
              </w:rPr>
              <w:t xml:space="preserve"> </w:t>
            </w:r>
            <w:r w:rsidRPr="007708A0">
              <w:rPr>
                <w:rFonts w:ascii="Arial" w:hAnsi="Arial" w:cs="Arial"/>
                <w:b/>
              </w:rPr>
              <w:t>dle stupnice ECTS</w:t>
            </w: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686528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840F11" w:rsidRPr="007708A0" w:rsidTr="00957D02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Bakalářská práce teoreticko-výzkumného charakteru</w:t>
            </w: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Adekvátnost výzkumných metod vzhledem k výzkumným otázkám</w:t>
            </w:r>
            <w:r w:rsidR="00774418">
              <w:rPr>
                <w:rFonts w:ascii="Arial" w:hAnsi="Arial" w:cs="Arial"/>
              </w:rPr>
              <w:t xml:space="preserve"> </w:t>
            </w:r>
            <w:r w:rsidRPr="007708A0"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774418" w:rsidRDefault="00774418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840F11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důvodnění hodnocení práce:</w:t>
            </w:r>
          </w:p>
          <w:p w:rsidR="00132F53" w:rsidRDefault="00132F53" w:rsidP="00132F53">
            <w:pPr>
              <w:spacing w:line="240" w:lineRule="auto"/>
            </w:pPr>
            <w:r>
              <w:t xml:space="preserve">V teoretické části je zpracována základní terminologie, kdy studentka vymezila základní problematiku. Definovala rodinu, její funkce, dále rodiče a rodičovství, vývoj dítěte předškolního věku a výchovné styly. Mohla se ale více zaměřit v tomto směru na problematiku prarodičů a faktory, které mohou ovlivňovat názory na výchovu. Text někdy není logický. Některé části mohly být také lépe rozpracovány do větší hloubky, někdy jsou pojmy nepřesně interpretovány, některé odstavce jsou psány v odrážkách. </w:t>
            </w:r>
          </w:p>
          <w:p w:rsidR="00132F53" w:rsidRDefault="00132F53" w:rsidP="00132F53">
            <w:pPr>
              <w:spacing w:line="240" w:lineRule="auto"/>
            </w:pPr>
            <w:r>
              <w:t xml:space="preserve">Praktická část je kvantitativním výzkumem, kdy autorka práce zjišťovala metodou dotazníku názory prarodičů na výchovu svých vnuků. Domnívám se, že dílčí cíle mohly být sloučeny do tří. V metodologii mi chybí přiřazení jednotlivých otázek dotazníku k jednotlivým dílčím cílům. Navíc chybí popsání, jak byla data analyzována. Výzkumná zjištění jsou popsány popisnou statistikou, ale pouze absolutními četnostmi, relativní četnosti chybí. V tomto smyslu je analýza velmi </w:t>
            </w:r>
            <w:r>
              <w:lastRenderedPageBreak/>
              <w:t>nepřehledná. Shrnutí závěrečných zjištění jen opět popisuje získaná data, neinterpretuje. V závěru chybí implikace do praxe.</w:t>
            </w:r>
          </w:p>
          <w:p w:rsidR="00132F53" w:rsidRDefault="00132F53" w:rsidP="00132F53">
            <w:pPr>
              <w:spacing w:line="240" w:lineRule="auto"/>
            </w:pPr>
            <w:r>
              <w:t>Po obsahové, jazykové a formální stránce je práce na dostatečné úrovni.</w:t>
            </w:r>
          </w:p>
          <w:p w:rsidR="00132F53" w:rsidRDefault="00132F53" w:rsidP="00132F53">
            <w:pPr>
              <w:spacing w:line="240" w:lineRule="auto"/>
            </w:pPr>
            <w:r>
              <w:t>Text splňuje požadavky na tento typ kvalifikační práce kladené.</w:t>
            </w:r>
          </w:p>
          <w:p w:rsidR="00132F53" w:rsidRDefault="00132F53" w:rsidP="00132F53"/>
          <w:p w:rsidR="00132F53" w:rsidRDefault="00132F53" w:rsidP="00132F53"/>
          <w:p w:rsidR="00132F53" w:rsidRDefault="00132F53" w:rsidP="00132F53"/>
          <w:p w:rsidR="00132F53" w:rsidRDefault="00132F53" w:rsidP="00132F53">
            <w:r>
              <w:t xml:space="preserve"> </w:t>
            </w:r>
          </w:p>
          <w:p w:rsidR="00132F53" w:rsidRDefault="00132F53" w:rsidP="00132F53"/>
          <w:p w:rsidR="00132F53" w:rsidRPr="007708A0" w:rsidRDefault="00132F53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724C5F" w:rsidRPr="007708A0" w:rsidRDefault="00724C5F" w:rsidP="008D6D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:rsidR="00724C5F" w:rsidRPr="007708A0" w:rsidRDefault="00840F11" w:rsidP="008D6D37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1</w:t>
            </w:r>
            <w:r w:rsidR="00132F53">
              <w:rPr>
                <w:rFonts w:ascii="Arial" w:hAnsi="Arial" w:cs="Arial"/>
              </w:rPr>
              <w:t>.) Které faktory mohou ovlivnit názory prarodičů na výchovu?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Celkové hodnocení</w:t>
            </w:r>
            <w:r w:rsidRPr="007708A0"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840F11" w:rsidRPr="007708A0" w:rsidRDefault="00132F5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vAlign w:val="center"/>
          </w:tcPr>
          <w:p w:rsidR="00840F11" w:rsidRPr="007708A0" w:rsidRDefault="00840F11" w:rsidP="008D6D37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atum:</w:t>
            </w:r>
            <w:r w:rsidR="00686528">
              <w:rPr>
                <w:rFonts w:ascii="Arial" w:hAnsi="Arial" w:cs="Arial"/>
              </w:rPr>
              <w:t xml:space="preserve"> </w:t>
            </w:r>
            <w:proofErr w:type="gramStart"/>
            <w:r w:rsidR="00132F53">
              <w:rPr>
                <w:rFonts w:ascii="Arial" w:hAnsi="Arial" w:cs="Arial"/>
              </w:rPr>
              <w:t>17.5. 2021</w:t>
            </w:r>
            <w:proofErr w:type="gramEnd"/>
          </w:p>
        </w:tc>
        <w:tc>
          <w:tcPr>
            <w:tcW w:w="1258" w:type="pct"/>
            <w:gridSpan w:val="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odpis:</w:t>
            </w:r>
          </w:p>
        </w:tc>
      </w:tr>
    </w:tbl>
    <w:p w:rsidR="00840F11" w:rsidRDefault="00840F11" w:rsidP="00840F11"/>
    <w:p w:rsidR="00BD32D9" w:rsidRDefault="004D5FEE"/>
    <w:sectPr w:rsidR="00BD32D9" w:rsidSect="006946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5FEE" w:rsidRDefault="004D5FEE" w:rsidP="00840F11">
      <w:pPr>
        <w:spacing w:after="0" w:line="240" w:lineRule="auto"/>
      </w:pPr>
      <w:r>
        <w:separator/>
      </w:r>
    </w:p>
  </w:endnote>
  <w:endnote w:type="continuationSeparator" w:id="0">
    <w:p w:rsidR="004D5FEE" w:rsidRDefault="004D5FEE" w:rsidP="00840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5FEE" w:rsidRDefault="004D5FEE" w:rsidP="00840F11">
      <w:pPr>
        <w:spacing w:after="0" w:line="240" w:lineRule="auto"/>
      </w:pPr>
      <w:r>
        <w:separator/>
      </w:r>
    </w:p>
  </w:footnote>
  <w:footnote w:type="continuationSeparator" w:id="0">
    <w:p w:rsidR="004D5FEE" w:rsidRDefault="004D5FEE" w:rsidP="00840F11">
      <w:pPr>
        <w:spacing w:after="0" w:line="240" w:lineRule="auto"/>
      </w:pPr>
      <w:r>
        <w:continuationSeparator/>
      </w:r>
    </w:p>
  </w:footnote>
  <w:footnote w:id="1">
    <w:p w:rsidR="00840F11" w:rsidRDefault="00840F11" w:rsidP="00840F11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trQwsrAwsbQ0MbJQ0lEKTi0uzszPAykwqgUAuB0JVCwAAAA="/>
  </w:docVars>
  <w:rsids>
    <w:rsidRoot w:val="003649D8"/>
    <w:rsid w:val="00020006"/>
    <w:rsid w:val="00063CE1"/>
    <w:rsid w:val="00132F53"/>
    <w:rsid w:val="00161451"/>
    <w:rsid w:val="002F1F54"/>
    <w:rsid w:val="00311212"/>
    <w:rsid w:val="003649D8"/>
    <w:rsid w:val="00415A31"/>
    <w:rsid w:val="00442257"/>
    <w:rsid w:val="0046105F"/>
    <w:rsid w:val="004B4E6B"/>
    <w:rsid w:val="004D5FEE"/>
    <w:rsid w:val="004F278A"/>
    <w:rsid w:val="0063019D"/>
    <w:rsid w:val="00637459"/>
    <w:rsid w:val="00653938"/>
    <w:rsid w:val="00686528"/>
    <w:rsid w:val="00694674"/>
    <w:rsid w:val="00724C5F"/>
    <w:rsid w:val="00774418"/>
    <w:rsid w:val="007C409A"/>
    <w:rsid w:val="00840F11"/>
    <w:rsid w:val="00872D91"/>
    <w:rsid w:val="008D1817"/>
    <w:rsid w:val="008D6D37"/>
    <w:rsid w:val="008F2415"/>
    <w:rsid w:val="009A03DB"/>
    <w:rsid w:val="009A0A15"/>
    <w:rsid w:val="009C4D29"/>
    <w:rsid w:val="009D49EF"/>
    <w:rsid w:val="009D65E7"/>
    <w:rsid w:val="00A2271C"/>
    <w:rsid w:val="00A42709"/>
    <w:rsid w:val="00B0056A"/>
    <w:rsid w:val="00BC7A61"/>
    <w:rsid w:val="00BF0E2D"/>
    <w:rsid w:val="00C012E1"/>
    <w:rsid w:val="00C67E53"/>
    <w:rsid w:val="00CF10B3"/>
    <w:rsid w:val="00D35437"/>
    <w:rsid w:val="00DB28C3"/>
    <w:rsid w:val="00EE34E7"/>
    <w:rsid w:val="00F53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C6FFBF"/>
  <w15:docId w15:val="{AAAF7003-82D5-49B2-A711-D5B80D6E0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40F11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840F11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840F1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840F11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F1F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F1F5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Wiegerová</dc:creator>
  <cp:lastModifiedBy>Barbora Plisková</cp:lastModifiedBy>
  <cp:revision>3</cp:revision>
  <cp:lastPrinted>2018-05-02T12:55:00Z</cp:lastPrinted>
  <dcterms:created xsi:type="dcterms:W3CDTF">2021-05-17T15:47:00Z</dcterms:created>
  <dcterms:modified xsi:type="dcterms:W3CDTF">2021-05-17T15:58:00Z</dcterms:modified>
</cp:coreProperties>
</file>